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1534" w:rsidRDefault="00F71534">
      <w:pPr>
        <w:rPr>
          <w:sz w:val="24"/>
          <w:u w:val="single"/>
        </w:rPr>
      </w:pPr>
      <w:r w:rsidRPr="00F71534">
        <w:rPr>
          <w:sz w:val="24"/>
          <w:u w:val="single"/>
        </w:rPr>
        <w:t>Computer Science team project 01</w:t>
      </w:r>
    </w:p>
    <w:p w:rsidR="00F71534" w:rsidRPr="00F71534" w:rsidRDefault="00F71534">
      <w:pPr>
        <w:rPr>
          <w:rFonts w:hint="eastAsia"/>
          <w:sz w:val="20"/>
        </w:rPr>
      </w:pPr>
      <w:r>
        <w:rPr>
          <w:sz w:val="20"/>
        </w:rPr>
        <w:t xml:space="preserve">our group decided to make a </w:t>
      </w:r>
      <w:r w:rsidR="006A0B11">
        <w:rPr>
          <w:sz w:val="20"/>
        </w:rPr>
        <w:t>game.</w:t>
      </w:r>
      <w:bookmarkStart w:id="0" w:name="_GoBack"/>
      <w:bookmarkEnd w:id="0"/>
    </w:p>
    <w:sectPr w:rsidR="00F71534" w:rsidRPr="00F715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DUxMTYwMjaxNDZT0lEKTi0uzszPAykwrAUA+cr/IywAAAA="/>
  </w:docVars>
  <w:rsids>
    <w:rsidRoot w:val="00BF6963"/>
    <w:rsid w:val="006A0B11"/>
    <w:rsid w:val="00AC0A46"/>
    <w:rsid w:val="00BF6963"/>
    <w:rsid w:val="00F71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73DD3"/>
  <w15:chartTrackingRefBased/>
  <w15:docId w15:val="{E149E75C-C175-4718-8809-C815DB3F2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xin Lin</dc:creator>
  <cp:keywords/>
  <dc:description/>
  <cp:lastModifiedBy>zexin Lin</cp:lastModifiedBy>
  <cp:revision>2</cp:revision>
  <dcterms:created xsi:type="dcterms:W3CDTF">2017-10-10T13:24:00Z</dcterms:created>
  <dcterms:modified xsi:type="dcterms:W3CDTF">2017-10-10T13:42:00Z</dcterms:modified>
</cp:coreProperties>
</file>